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B3D64" w14:textId="126184BD" w:rsidR="00E62451" w:rsidRDefault="00E62451" w:rsidP="002E7E4D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422DF1AB" w14:textId="47849D90" w:rsidR="00E62451" w:rsidRPr="002E7E4D" w:rsidRDefault="00E62451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[Month, Day, Year]</w:t>
      </w:r>
    </w:p>
    <w:p w14:paraId="5744B2FA" w14:textId="77777777" w:rsidR="00E62451" w:rsidRPr="002E7E4D" w:rsidRDefault="00E62451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</w:p>
    <w:p w14:paraId="219A03E3" w14:textId="5FA20BB5" w:rsidR="00512A9B" w:rsidRPr="002E7E4D" w:rsidRDefault="00512A9B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[First and Last Name]</w:t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  <w:r w:rsidR="00341F89" w:rsidRPr="002E7E4D">
        <w:rPr>
          <w:rFonts w:ascii="Arial" w:eastAsia="Calibri" w:hAnsi="Arial" w:cs="Arial"/>
          <w:sz w:val="18"/>
          <w:szCs w:val="20"/>
        </w:rPr>
        <w:tab/>
      </w:r>
    </w:p>
    <w:p w14:paraId="2C93E2DF" w14:textId="77777777" w:rsidR="00512A9B" w:rsidRPr="002E7E4D" w:rsidRDefault="00512A9B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[Title]</w:t>
      </w:r>
    </w:p>
    <w:p w14:paraId="407362D2" w14:textId="61D5DCA3" w:rsidR="00512A9B" w:rsidRPr="002E7E4D" w:rsidRDefault="00512A9B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[Facility Name, not necessary if on letterhead or from email]</w:t>
      </w:r>
    </w:p>
    <w:p w14:paraId="25A2FC04" w14:textId="77777777" w:rsidR="00512A9B" w:rsidRPr="002E7E4D" w:rsidRDefault="00512A9B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[Address]</w:t>
      </w:r>
    </w:p>
    <w:p w14:paraId="78AAE43D" w14:textId="457ADEA2" w:rsidR="00512A9B" w:rsidRPr="002E7E4D" w:rsidRDefault="00512A9B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[City], [State] [Zip Code]</w:t>
      </w:r>
    </w:p>
    <w:p w14:paraId="15BBC040" w14:textId="77777777" w:rsidR="00E62451" w:rsidRPr="002E7E4D" w:rsidRDefault="00E62451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</w:p>
    <w:p w14:paraId="7112D30B" w14:textId="70889B89" w:rsidR="00A356F9" w:rsidRPr="002E7E4D" w:rsidRDefault="00A356F9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>RE:  APPEAL FOR REIMBURSEMENT</w:t>
      </w:r>
    </w:p>
    <w:p w14:paraId="43C3CE0E" w14:textId="7EA624D5" w:rsidR="00A356F9" w:rsidRPr="002E7E4D" w:rsidRDefault="00A356F9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ab/>
        <w:t>1. [</w:t>
      </w:r>
      <w:r w:rsidR="00475B55">
        <w:rPr>
          <w:rFonts w:ascii="Arial" w:eastAsia="Calibri" w:hAnsi="Arial" w:cs="Arial"/>
          <w:sz w:val="18"/>
          <w:szCs w:val="20"/>
        </w:rPr>
        <w:t>Member</w:t>
      </w:r>
      <w:r w:rsidRPr="002E7E4D">
        <w:rPr>
          <w:rFonts w:ascii="Arial" w:eastAsia="Calibri" w:hAnsi="Arial" w:cs="Arial"/>
          <w:sz w:val="18"/>
          <w:szCs w:val="20"/>
        </w:rPr>
        <w:t xml:space="preserve"> </w:t>
      </w:r>
      <w:r w:rsidR="00475B55">
        <w:rPr>
          <w:rFonts w:ascii="Arial" w:eastAsia="Calibri" w:hAnsi="Arial" w:cs="Arial"/>
          <w:sz w:val="18"/>
          <w:szCs w:val="20"/>
        </w:rPr>
        <w:t>Name</w:t>
      </w:r>
      <w:r w:rsidRPr="002E7E4D">
        <w:rPr>
          <w:rFonts w:ascii="Arial" w:eastAsia="Calibri" w:hAnsi="Arial" w:cs="Arial"/>
          <w:sz w:val="18"/>
          <w:szCs w:val="20"/>
        </w:rPr>
        <w:t>]</w:t>
      </w:r>
    </w:p>
    <w:p w14:paraId="65370FD7" w14:textId="5F88998D" w:rsidR="00A356F9" w:rsidRPr="002E7E4D" w:rsidRDefault="00A356F9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ab/>
        <w:t>2. [</w:t>
      </w:r>
      <w:r w:rsidR="00475B55">
        <w:rPr>
          <w:rFonts w:ascii="Arial" w:eastAsia="Calibri" w:hAnsi="Arial" w:cs="Arial"/>
          <w:sz w:val="18"/>
          <w:szCs w:val="20"/>
        </w:rPr>
        <w:t>Member</w:t>
      </w:r>
      <w:r w:rsidR="00475B55" w:rsidRPr="002E7E4D">
        <w:rPr>
          <w:rFonts w:ascii="Arial" w:eastAsia="Calibri" w:hAnsi="Arial" w:cs="Arial"/>
          <w:sz w:val="18"/>
          <w:szCs w:val="20"/>
        </w:rPr>
        <w:t xml:space="preserve"> </w:t>
      </w:r>
      <w:r w:rsidR="00475B55">
        <w:rPr>
          <w:rFonts w:ascii="Arial" w:eastAsia="Calibri" w:hAnsi="Arial" w:cs="Arial"/>
          <w:sz w:val="18"/>
          <w:szCs w:val="20"/>
        </w:rPr>
        <w:t>Identification</w:t>
      </w:r>
      <w:r w:rsidRPr="002E7E4D">
        <w:rPr>
          <w:rFonts w:ascii="Arial" w:eastAsia="Calibri" w:hAnsi="Arial" w:cs="Arial"/>
          <w:sz w:val="18"/>
          <w:szCs w:val="20"/>
        </w:rPr>
        <w:t xml:space="preserve"> </w:t>
      </w:r>
      <w:r w:rsidR="00475B55">
        <w:rPr>
          <w:rFonts w:ascii="Arial" w:eastAsia="Calibri" w:hAnsi="Arial" w:cs="Arial"/>
          <w:sz w:val="18"/>
          <w:szCs w:val="20"/>
        </w:rPr>
        <w:t>Number</w:t>
      </w:r>
      <w:r w:rsidRPr="002E7E4D">
        <w:rPr>
          <w:rFonts w:ascii="Arial" w:eastAsia="Calibri" w:hAnsi="Arial" w:cs="Arial"/>
          <w:sz w:val="18"/>
          <w:szCs w:val="20"/>
        </w:rPr>
        <w:t>]</w:t>
      </w:r>
      <w:r w:rsidR="002C58A7" w:rsidRPr="002E7E4D">
        <w:rPr>
          <w:rFonts w:ascii="Arial" w:eastAsia="Calibri" w:hAnsi="Arial" w:cs="Arial"/>
          <w:sz w:val="18"/>
          <w:szCs w:val="20"/>
        </w:rPr>
        <w:tab/>
      </w:r>
    </w:p>
    <w:p w14:paraId="5EC91F77" w14:textId="46CB1897" w:rsidR="002C58A7" w:rsidRDefault="002C58A7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  <w:r w:rsidRPr="002E7E4D">
        <w:rPr>
          <w:rFonts w:ascii="Arial" w:eastAsia="Calibri" w:hAnsi="Arial" w:cs="Arial"/>
          <w:sz w:val="18"/>
          <w:szCs w:val="20"/>
        </w:rPr>
        <w:tab/>
        <w:t>3. [</w:t>
      </w:r>
      <w:r w:rsidR="00475B55">
        <w:rPr>
          <w:rFonts w:ascii="Arial" w:eastAsia="Calibri" w:hAnsi="Arial" w:cs="Arial"/>
          <w:sz w:val="18"/>
          <w:szCs w:val="20"/>
        </w:rPr>
        <w:t>Claim</w:t>
      </w:r>
      <w:r w:rsidRPr="002E7E4D">
        <w:rPr>
          <w:rFonts w:ascii="Arial" w:eastAsia="Calibri" w:hAnsi="Arial" w:cs="Arial"/>
          <w:sz w:val="18"/>
          <w:szCs w:val="20"/>
        </w:rPr>
        <w:t xml:space="preserve"> </w:t>
      </w:r>
      <w:r w:rsidR="00475B55">
        <w:rPr>
          <w:rFonts w:ascii="Arial" w:eastAsia="Calibri" w:hAnsi="Arial" w:cs="Arial"/>
          <w:sz w:val="18"/>
          <w:szCs w:val="20"/>
        </w:rPr>
        <w:t>Number</w:t>
      </w:r>
      <w:r w:rsidRPr="002E7E4D">
        <w:rPr>
          <w:rFonts w:ascii="Arial" w:eastAsia="Calibri" w:hAnsi="Arial" w:cs="Arial"/>
          <w:sz w:val="18"/>
          <w:szCs w:val="20"/>
        </w:rPr>
        <w:t>]</w:t>
      </w:r>
      <w:r w:rsidRPr="002E7E4D">
        <w:rPr>
          <w:rFonts w:ascii="Arial" w:eastAsia="Calibri" w:hAnsi="Arial" w:cs="Arial"/>
          <w:sz w:val="18"/>
          <w:szCs w:val="20"/>
        </w:rPr>
        <w:tab/>
      </w:r>
    </w:p>
    <w:p w14:paraId="523B9593" w14:textId="77777777" w:rsidR="00E62451" w:rsidRPr="002E7E4D" w:rsidRDefault="00E62451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</w:p>
    <w:p w14:paraId="4995B23F" w14:textId="77777777" w:rsidR="00E62451" w:rsidRPr="002E7E4D" w:rsidRDefault="00E62451" w:rsidP="002E7E4D">
      <w:pPr>
        <w:spacing w:after="0" w:line="240" w:lineRule="auto"/>
        <w:rPr>
          <w:rFonts w:ascii="Arial" w:eastAsia="Calibri" w:hAnsi="Arial" w:cs="Arial"/>
          <w:sz w:val="18"/>
          <w:szCs w:val="20"/>
        </w:rPr>
      </w:pPr>
    </w:p>
    <w:p w14:paraId="76979F58" w14:textId="48F36B5D" w:rsidR="00E62451" w:rsidRDefault="00341F89" w:rsidP="002E7E4D">
      <w:pPr>
        <w:pStyle w:val="NoSpacing"/>
        <w:jc w:val="both"/>
        <w:rPr>
          <w:rFonts w:ascii="Arial" w:hAnsi="Arial" w:cs="Arial"/>
          <w:sz w:val="18"/>
          <w:szCs w:val="20"/>
        </w:rPr>
      </w:pPr>
      <w:r w:rsidRPr="002E7E4D">
        <w:rPr>
          <w:rFonts w:ascii="Arial" w:hAnsi="Arial" w:cs="Arial"/>
          <w:sz w:val="18"/>
          <w:szCs w:val="20"/>
        </w:rPr>
        <w:t xml:space="preserve">I am writing you today about the denial of coverage for </w:t>
      </w:r>
      <w:r w:rsidR="003B37AF">
        <w:rPr>
          <w:rFonts w:ascii="Arial" w:hAnsi="Arial" w:cs="Arial"/>
          <w:sz w:val="18"/>
          <w:szCs w:val="20"/>
        </w:rPr>
        <w:t xml:space="preserve">a gastrointestinal panel </w:t>
      </w:r>
      <w:r w:rsidRPr="002E7E4D">
        <w:rPr>
          <w:rFonts w:ascii="Arial" w:hAnsi="Arial" w:cs="Arial"/>
          <w:sz w:val="18"/>
          <w:szCs w:val="20"/>
        </w:rPr>
        <w:t xml:space="preserve">on a recent patient claim. </w:t>
      </w:r>
      <w:r w:rsidR="00D30254">
        <w:rPr>
          <w:rFonts w:ascii="Arial" w:hAnsi="Arial" w:cs="Arial"/>
          <w:sz w:val="18"/>
          <w:szCs w:val="20"/>
        </w:rPr>
        <w:t>I</w:t>
      </w:r>
      <w:r w:rsidRPr="002E7E4D">
        <w:rPr>
          <w:rFonts w:ascii="Arial" w:hAnsi="Arial" w:cs="Arial"/>
          <w:sz w:val="18"/>
          <w:szCs w:val="20"/>
        </w:rPr>
        <w:t xml:space="preserve"> received notification from your organization denying services provided to the member noted above on [Insert Date of Service]. </w:t>
      </w:r>
      <w:r w:rsidR="00D30254">
        <w:rPr>
          <w:rFonts w:ascii="Arial" w:hAnsi="Arial" w:cs="Arial"/>
          <w:sz w:val="18"/>
          <w:szCs w:val="20"/>
        </w:rPr>
        <w:t>I</w:t>
      </w:r>
      <w:r w:rsidRPr="002E7E4D">
        <w:rPr>
          <w:rFonts w:ascii="Arial" w:hAnsi="Arial" w:cs="Arial"/>
          <w:sz w:val="18"/>
          <w:szCs w:val="20"/>
        </w:rPr>
        <w:t xml:space="preserve"> request to have this claim reconsidered. </w:t>
      </w:r>
    </w:p>
    <w:p w14:paraId="026B3016" w14:textId="77777777" w:rsidR="00E62451" w:rsidRPr="002E7E4D" w:rsidRDefault="00E62451" w:rsidP="002E7E4D">
      <w:pPr>
        <w:pStyle w:val="NoSpacing"/>
        <w:jc w:val="both"/>
        <w:rPr>
          <w:rFonts w:ascii="Arial" w:hAnsi="Arial" w:cs="Arial"/>
          <w:sz w:val="18"/>
          <w:szCs w:val="20"/>
        </w:rPr>
      </w:pPr>
    </w:p>
    <w:p w14:paraId="112D96BD" w14:textId="68D1AB40" w:rsidR="007F51A5" w:rsidRPr="002E7E4D" w:rsidRDefault="00393ABF" w:rsidP="002E7E4D">
      <w:pPr>
        <w:pStyle w:val="NoSpacing"/>
        <w:jc w:val="both"/>
        <w:rPr>
          <w:rFonts w:cstheme="minorHAnsi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Guideline</w:t>
      </w:r>
      <w:r w:rsidRPr="002E7E4D">
        <w:rPr>
          <w:rFonts w:ascii="Arial" w:hAnsi="Arial" w:cs="Arial"/>
          <w:sz w:val="18"/>
          <w:szCs w:val="20"/>
        </w:rPr>
        <w:t>s</w:t>
      </w:r>
      <w:r>
        <w:rPr>
          <w:rFonts w:ascii="Arial" w:hAnsi="Arial" w:cs="Arial"/>
          <w:sz w:val="18"/>
          <w:szCs w:val="20"/>
        </w:rPr>
        <w:t xml:space="preserve"> from</w:t>
      </w:r>
      <w:r w:rsidRPr="002E7E4D">
        <w:rPr>
          <w:rFonts w:ascii="Arial" w:hAnsi="Arial" w:cs="Arial"/>
          <w:sz w:val="18"/>
          <w:szCs w:val="20"/>
        </w:rPr>
        <w:t xml:space="preserve"> </w:t>
      </w:r>
      <w:r w:rsidR="007F51A5" w:rsidRPr="002E7E4D">
        <w:rPr>
          <w:rFonts w:ascii="Arial" w:hAnsi="Arial" w:cs="Arial"/>
          <w:sz w:val="18"/>
          <w:szCs w:val="20"/>
        </w:rPr>
        <w:t xml:space="preserve">American College of Gastroenterology (ACG) </w:t>
      </w:r>
      <w:r w:rsidR="00985C92">
        <w:rPr>
          <w:rFonts w:ascii="Arial" w:hAnsi="Arial" w:cs="Arial"/>
          <w:sz w:val="18"/>
          <w:szCs w:val="20"/>
        </w:rPr>
        <w:t xml:space="preserve">and Infectious Disease Society of America </w:t>
      </w:r>
      <w:r w:rsidR="005D39B4">
        <w:rPr>
          <w:rFonts w:ascii="Arial" w:hAnsi="Arial" w:cs="Arial"/>
          <w:sz w:val="18"/>
          <w:szCs w:val="20"/>
        </w:rPr>
        <w:t xml:space="preserve">(IDSA) </w:t>
      </w:r>
      <w:r w:rsidR="007F51A5" w:rsidRPr="002E7E4D">
        <w:rPr>
          <w:rFonts w:ascii="Arial" w:hAnsi="Arial" w:cs="Arial"/>
          <w:sz w:val="18"/>
          <w:szCs w:val="20"/>
        </w:rPr>
        <w:t>support th</w:t>
      </w:r>
      <w:r w:rsidR="005D39B4">
        <w:rPr>
          <w:rFonts w:ascii="Arial" w:hAnsi="Arial" w:cs="Arial"/>
          <w:sz w:val="18"/>
          <w:szCs w:val="20"/>
        </w:rPr>
        <w:t>is testing</w:t>
      </w:r>
      <w:r w:rsidR="007F51A5" w:rsidRPr="002E7E4D">
        <w:rPr>
          <w:rFonts w:ascii="Arial" w:hAnsi="Arial" w:cs="Arial"/>
          <w:sz w:val="18"/>
          <w:szCs w:val="20"/>
        </w:rPr>
        <w:t xml:space="preserve"> as best practice in the following scenarios: 1) in situations where the patient is at high risk of spreading disease to others, and during known or suspected outbreaks</w:t>
      </w:r>
      <w:r w:rsidR="00985C92">
        <w:rPr>
          <w:rFonts w:ascii="Arial" w:hAnsi="Arial" w:cs="Arial"/>
          <w:sz w:val="18"/>
          <w:szCs w:val="20"/>
        </w:rPr>
        <w:t>,</w:t>
      </w:r>
      <w:r w:rsidR="007F51A5" w:rsidRPr="002E7E4D">
        <w:rPr>
          <w:rFonts w:ascii="Arial" w:hAnsi="Arial" w:cs="Arial"/>
          <w:sz w:val="18"/>
          <w:szCs w:val="20"/>
        </w:rPr>
        <w:t xml:space="preserve"> and 2) in </w:t>
      </w:r>
      <w:r w:rsidR="004834F3">
        <w:rPr>
          <w:rFonts w:ascii="Arial" w:hAnsi="Arial" w:cs="Arial"/>
          <w:sz w:val="18"/>
          <w:szCs w:val="20"/>
        </w:rPr>
        <w:t xml:space="preserve">individuals presenting with dysentery, diarrhea with fever, severe abdominal cramps, or signs of sepsis, moderate to severe disease, symptoms lasting &gt;7 days, and immunocompromised patients with diarrhea. </w:t>
      </w:r>
      <w:r w:rsidR="007F51A5" w:rsidRPr="002E7E4D">
        <w:rPr>
          <w:rFonts w:ascii="Arial" w:hAnsi="Arial" w:cs="Arial"/>
          <w:sz w:val="18"/>
          <w:szCs w:val="20"/>
        </w:rPr>
        <w:t xml:space="preserve">ACG </w:t>
      </w:r>
      <w:r w:rsidR="005D39B4">
        <w:rPr>
          <w:rFonts w:ascii="Arial" w:hAnsi="Arial" w:cs="Arial"/>
          <w:sz w:val="18"/>
          <w:szCs w:val="20"/>
        </w:rPr>
        <w:t xml:space="preserve">also </w:t>
      </w:r>
      <w:r w:rsidR="007F51A5" w:rsidRPr="002E7E4D">
        <w:rPr>
          <w:rFonts w:ascii="Arial" w:hAnsi="Arial" w:cs="Arial"/>
          <w:sz w:val="18"/>
          <w:szCs w:val="20"/>
        </w:rPr>
        <w:t>supports the use of FDA-</w:t>
      </w:r>
      <w:r w:rsidR="00593013">
        <w:rPr>
          <w:rFonts w:ascii="Arial" w:hAnsi="Arial" w:cs="Arial"/>
          <w:sz w:val="18"/>
          <w:szCs w:val="20"/>
        </w:rPr>
        <w:t>cleared</w:t>
      </w:r>
      <w:r w:rsidR="007F51A5" w:rsidRPr="002E7E4D">
        <w:rPr>
          <w:rFonts w:ascii="Arial" w:hAnsi="Arial" w:cs="Arial"/>
          <w:sz w:val="18"/>
          <w:szCs w:val="20"/>
        </w:rPr>
        <w:t>, culture-independent methods because traditional methods of diagnosis</w:t>
      </w:r>
      <w:r w:rsidR="000669AD">
        <w:rPr>
          <w:rFonts w:ascii="Arial" w:hAnsi="Arial" w:cs="Arial"/>
          <w:sz w:val="18"/>
          <w:szCs w:val="20"/>
        </w:rPr>
        <w:t xml:space="preserve"> </w:t>
      </w:r>
      <w:r w:rsidR="007F51A5" w:rsidRPr="002E7E4D">
        <w:rPr>
          <w:rFonts w:ascii="Arial" w:hAnsi="Arial" w:cs="Arial"/>
          <w:sz w:val="18"/>
          <w:szCs w:val="20"/>
        </w:rPr>
        <w:t xml:space="preserve">fail to reveal the etiology of </w:t>
      </w:r>
      <w:r w:rsidR="006E20BD" w:rsidRPr="002E7E4D">
        <w:rPr>
          <w:rFonts w:ascii="Arial" w:hAnsi="Arial" w:cs="Arial"/>
          <w:sz w:val="18"/>
          <w:szCs w:val="20"/>
        </w:rPr>
        <w:t>most</w:t>
      </w:r>
      <w:r w:rsidR="007F51A5" w:rsidRPr="002E7E4D">
        <w:rPr>
          <w:rFonts w:ascii="Arial" w:hAnsi="Arial" w:cs="Arial"/>
          <w:sz w:val="18"/>
          <w:szCs w:val="20"/>
        </w:rPr>
        <w:t xml:space="preserve"> cases of acute diarrheal infection.</w:t>
      </w:r>
    </w:p>
    <w:p w14:paraId="3A817DF2" w14:textId="77777777" w:rsidR="00E62451" w:rsidRPr="002E7E4D" w:rsidRDefault="00E62451" w:rsidP="002E7E4D">
      <w:pPr>
        <w:pStyle w:val="NoSpacing"/>
        <w:jc w:val="both"/>
        <w:rPr>
          <w:rFonts w:cstheme="minorHAnsi"/>
          <w:sz w:val="18"/>
          <w:szCs w:val="20"/>
        </w:rPr>
      </w:pPr>
    </w:p>
    <w:p w14:paraId="48EEABE2" w14:textId="3DEFA499" w:rsidR="00FA050C" w:rsidRPr="002E7E4D" w:rsidRDefault="004E05C9" w:rsidP="6D0BB634">
      <w:pPr>
        <w:jc w:val="both"/>
        <w:rPr>
          <w:sz w:val="18"/>
          <w:szCs w:val="18"/>
        </w:rPr>
      </w:pPr>
      <w:r w:rsidRPr="6D0BB634">
        <w:rPr>
          <w:rFonts w:ascii="Arial" w:eastAsiaTheme="minorEastAsia" w:hAnsi="Arial" w:cs="Arial"/>
          <w:sz w:val="18"/>
          <w:szCs w:val="18"/>
        </w:rPr>
        <w:t xml:space="preserve">The </w:t>
      </w:r>
      <w:r w:rsidR="00593013" w:rsidRPr="6D0BB634">
        <w:rPr>
          <w:rFonts w:ascii="Arial" w:eastAsiaTheme="minorEastAsia" w:hAnsi="Arial" w:cs="Arial"/>
          <w:sz w:val="18"/>
          <w:szCs w:val="18"/>
        </w:rPr>
        <w:t xml:space="preserve">FDA cleared </w:t>
      </w:r>
      <w:r w:rsidR="003B37AF" w:rsidRPr="6D0BB634">
        <w:rPr>
          <w:rFonts w:ascii="Arial" w:eastAsiaTheme="minorEastAsia" w:hAnsi="Arial" w:cs="Arial"/>
          <w:sz w:val="18"/>
          <w:szCs w:val="18"/>
        </w:rPr>
        <w:t xml:space="preserve">gastrointestinal panel </w:t>
      </w:r>
      <w:r w:rsidR="00C96C98" w:rsidRPr="6D0BB634">
        <w:rPr>
          <w:rFonts w:ascii="Arial" w:eastAsiaTheme="minorEastAsia" w:hAnsi="Arial" w:cs="Arial"/>
          <w:sz w:val="18"/>
          <w:szCs w:val="18"/>
        </w:rPr>
        <w:t xml:space="preserve">I </w:t>
      </w:r>
      <w:r w:rsidR="003B37AF" w:rsidRPr="6D0BB634">
        <w:rPr>
          <w:rFonts w:ascii="Arial" w:eastAsiaTheme="minorEastAsia" w:hAnsi="Arial" w:cs="Arial"/>
          <w:sz w:val="18"/>
          <w:szCs w:val="18"/>
        </w:rPr>
        <w:t>use can</w:t>
      </w:r>
      <w:r w:rsidR="00B00D31" w:rsidRPr="6D0BB634">
        <w:rPr>
          <w:rFonts w:ascii="Arial" w:eastAsiaTheme="minorEastAsia" w:hAnsi="Arial" w:cs="Arial"/>
          <w:sz w:val="18"/>
          <w:szCs w:val="18"/>
        </w:rPr>
        <w:t xml:space="preserve"> identify 22 bacterial, </w:t>
      </w:r>
      <w:proofErr w:type="gramStart"/>
      <w:r w:rsidR="00B00D31" w:rsidRPr="6D0BB634">
        <w:rPr>
          <w:rFonts w:ascii="Arial" w:eastAsiaTheme="minorEastAsia" w:hAnsi="Arial" w:cs="Arial"/>
          <w:sz w:val="18"/>
          <w:szCs w:val="18"/>
        </w:rPr>
        <w:t>viral</w:t>
      </w:r>
      <w:proofErr w:type="gramEnd"/>
      <w:r w:rsidR="00B00D31" w:rsidRPr="6D0BB634">
        <w:rPr>
          <w:rFonts w:ascii="Arial" w:eastAsiaTheme="minorEastAsia" w:hAnsi="Arial" w:cs="Arial"/>
          <w:sz w:val="18"/>
          <w:szCs w:val="18"/>
        </w:rPr>
        <w:t xml:space="preserve"> and protozoan pathogens associated with gastroenteritis</w:t>
      </w:r>
      <w:r w:rsidR="0087092C" w:rsidRPr="6D0BB634">
        <w:rPr>
          <w:rFonts w:ascii="Arial" w:eastAsiaTheme="minorEastAsia" w:hAnsi="Arial" w:cs="Arial"/>
          <w:sz w:val="18"/>
          <w:szCs w:val="18"/>
        </w:rPr>
        <w:t xml:space="preserve"> among patients</w:t>
      </w:r>
      <w:r w:rsidR="00A876D1" w:rsidRPr="6D0BB634">
        <w:rPr>
          <w:rFonts w:ascii="Arial" w:eastAsiaTheme="minorEastAsia" w:hAnsi="Arial" w:cs="Arial"/>
          <w:sz w:val="18"/>
          <w:szCs w:val="18"/>
        </w:rPr>
        <w:t xml:space="preserve"> and</w:t>
      </w:r>
      <w:r w:rsidR="00E90E96" w:rsidRPr="6D0BB634">
        <w:rPr>
          <w:rFonts w:ascii="Arial" w:eastAsiaTheme="minorEastAsia" w:hAnsi="Arial" w:cs="Arial"/>
          <w:sz w:val="18"/>
          <w:szCs w:val="18"/>
        </w:rPr>
        <w:t xml:space="preserve"> </w:t>
      </w:r>
      <w:r w:rsidR="002E57BA" w:rsidRPr="6D0BB634">
        <w:rPr>
          <w:rFonts w:ascii="Arial" w:hAnsi="Arial" w:cs="Arial"/>
          <w:sz w:val="18"/>
          <w:szCs w:val="18"/>
        </w:rPr>
        <w:t>I use it at the basis for my diagnosis</w:t>
      </w:r>
      <w:r w:rsidR="00A876D1" w:rsidRPr="6D0BB634">
        <w:rPr>
          <w:rFonts w:ascii="Arial" w:hAnsi="Arial" w:cs="Arial"/>
          <w:sz w:val="18"/>
          <w:szCs w:val="18"/>
        </w:rPr>
        <w:t xml:space="preserve"> of a patient. </w:t>
      </w:r>
      <w:r w:rsidR="0037129C" w:rsidRPr="6D0BB634">
        <w:rPr>
          <w:rFonts w:ascii="Arial" w:hAnsi="Arial" w:cs="Arial"/>
          <w:sz w:val="18"/>
          <w:szCs w:val="18"/>
        </w:rPr>
        <w:t xml:space="preserve">In this </w:t>
      </w:r>
      <w:r w:rsidR="006E20BD" w:rsidRPr="6D0BB634">
        <w:rPr>
          <w:rFonts w:ascii="Arial" w:hAnsi="Arial" w:cs="Arial"/>
          <w:sz w:val="18"/>
          <w:szCs w:val="18"/>
        </w:rPr>
        <w:t>case</w:t>
      </w:r>
      <w:r w:rsidR="0037129C" w:rsidRPr="6D0BB634">
        <w:rPr>
          <w:rFonts w:ascii="Arial" w:hAnsi="Arial" w:cs="Arial"/>
          <w:sz w:val="18"/>
          <w:szCs w:val="18"/>
        </w:rPr>
        <w:t>, [insert patient name] presented with [insert symptoms] consistent with</w:t>
      </w:r>
      <w:r w:rsidR="0927C547" w:rsidRPr="6D0BB634">
        <w:rPr>
          <w:rFonts w:ascii="Arial" w:hAnsi="Arial" w:cs="Arial"/>
          <w:sz w:val="18"/>
          <w:szCs w:val="18"/>
        </w:rPr>
        <w:t xml:space="preserve"> gastroenteritis</w:t>
      </w:r>
      <w:r w:rsidR="0037129C" w:rsidRPr="6D0BB634">
        <w:rPr>
          <w:rFonts w:ascii="Arial" w:hAnsi="Arial" w:cs="Arial"/>
          <w:sz w:val="18"/>
          <w:szCs w:val="18"/>
        </w:rPr>
        <w:t>. Because these symptoms can</w:t>
      </w:r>
      <w:r w:rsidR="5DA24032" w:rsidRPr="6D0BB634">
        <w:rPr>
          <w:rFonts w:ascii="Arial" w:hAnsi="Arial" w:cs="Arial"/>
          <w:sz w:val="18"/>
          <w:szCs w:val="18"/>
        </w:rPr>
        <w:t xml:space="preserve"> be caused</w:t>
      </w:r>
      <w:r w:rsidR="0037129C" w:rsidRPr="6D0BB634">
        <w:rPr>
          <w:rFonts w:ascii="Arial" w:hAnsi="Arial" w:cs="Arial"/>
          <w:sz w:val="18"/>
          <w:szCs w:val="18"/>
        </w:rPr>
        <w:t xml:space="preserve"> by numerous pathogens, I used the panel to test for the </w:t>
      </w:r>
      <w:r w:rsidR="00605300" w:rsidRPr="6D0BB634">
        <w:rPr>
          <w:rFonts w:ascii="Arial" w:hAnsi="Arial" w:cs="Arial"/>
          <w:sz w:val="18"/>
          <w:szCs w:val="18"/>
        </w:rPr>
        <w:t>pathogens commonly associated with gastroenter</w:t>
      </w:r>
      <w:r w:rsidR="00950036" w:rsidRPr="6D0BB634">
        <w:rPr>
          <w:rFonts w:ascii="Arial" w:hAnsi="Arial" w:cs="Arial"/>
          <w:sz w:val="18"/>
          <w:szCs w:val="18"/>
        </w:rPr>
        <w:t>itis.</w:t>
      </w:r>
      <w:r w:rsidR="005D3D1A" w:rsidRPr="6D0BB634">
        <w:rPr>
          <w:rFonts w:ascii="Arial" w:hAnsi="Arial" w:cs="Arial"/>
          <w:sz w:val="18"/>
          <w:szCs w:val="18"/>
        </w:rPr>
        <w:t xml:space="preserve"> </w:t>
      </w:r>
      <w:r w:rsidR="00950036" w:rsidRPr="6D0BB634">
        <w:rPr>
          <w:rFonts w:ascii="Arial" w:eastAsiaTheme="minorEastAsia" w:hAnsi="Arial" w:cs="Arial"/>
          <w:sz w:val="18"/>
          <w:szCs w:val="18"/>
        </w:rPr>
        <w:t xml:space="preserve">This panel has shown a positive impact on patient management in my practice, which is why I use this test. Further, it is the only gastrointestinal panel option which I </w:t>
      </w:r>
      <w:proofErr w:type="gramStart"/>
      <w:r w:rsidR="00950036" w:rsidRPr="6D0BB634">
        <w:rPr>
          <w:rFonts w:ascii="Arial" w:eastAsiaTheme="minorEastAsia" w:hAnsi="Arial" w:cs="Arial"/>
          <w:sz w:val="18"/>
          <w:szCs w:val="18"/>
        </w:rPr>
        <w:t>have</w:t>
      </w:r>
      <w:r w:rsidR="00DA6AD1" w:rsidRPr="6D0BB634">
        <w:rPr>
          <w:rFonts w:ascii="Arial" w:eastAsiaTheme="minorEastAsia" w:hAnsi="Arial" w:cs="Arial"/>
          <w:sz w:val="18"/>
          <w:szCs w:val="18"/>
        </w:rPr>
        <w:t xml:space="preserve"> to</w:t>
      </w:r>
      <w:proofErr w:type="gramEnd"/>
      <w:r w:rsidR="00DA6AD1" w:rsidRPr="6D0BB634">
        <w:rPr>
          <w:rFonts w:ascii="Arial" w:eastAsiaTheme="minorEastAsia" w:hAnsi="Arial" w:cs="Arial"/>
          <w:sz w:val="18"/>
          <w:szCs w:val="18"/>
        </w:rPr>
        <w:t xml:space="preserve"> run on the device. [</w:t>
      </w:r>
      <w:r w:rsidR="00831100" w:rsidRPr="6D0BB634">
        <w:rPr>
          <w:rFonts w:ascii="Arial" w:eastAsiaTheme="minorEastAsia" w:hAnsi="Arial" w:cs="Arial"/>
          <w:sz w:val="18"/>
          <w:szCs w:val="18"/>
        </w:rPr>
        <w:t>Please add your assessment of the community use of the product here</w:t>
      </w:r>
      <w:r w:rsidR="00DA6AD1" w:rsidRPr="6D0BB634">
        <w:rPr>
          <w:rFonts w:ascii="Arial" w:eastAsiaTheme="minorEastAsia" w:hAnsi="Arial" w:cs="Arial"/>
          <w:sz w:val="18"/>
          <w:szCs w:val="18"/>
        </w:rPr>
        <w:t>.</w:t>
      </w:r>
      <w:r w:rsidR="00FA050C" w:rsidRPr="6D0BB634">
        <w:rPr>
          <w:rFonts w:ascii="Arial" w:eastAsiaTheme="minorEastAsia" w:hAnsi="Arial" w:cs="Arial"/>
          <w:sz w:val="18"/>
          <w:szCs w:val="18"/>
        </w:rPr>
        <w:t>]</w:t>
      </w:r>
    </w:p>
    <w:p w14:paraId="0C9D7813" w14:textId="1DDB7829" w:rsidR="00E62451" w:rsidRDefault="00FA050C">
      <w:pPr>
        <w:jc w:val="both"/>
        <w:rPr>
          <w:rFonts w:ascii="Arial" w:eastAsiaTheme="minorEastAsia" w:hAnsi="Arial" w:cs="Arial"/>
          <w:sz w:val="18"/>
          <w:szCs w:val="20"/>
        </w:rPr>
      </w:pPr>
      <w:r>
        <w:rPr>
          <w:rFonts w:ascii="Arial" w:eastAsiaTheme="minorEastAsia" w:hAnsi="Arial" w:cs="Arial"/>
          <w:sz w:val="18"/>
          <w:szCs w:val="20"/>
        </w:rPr>
        <w:t>I</w:t>
      </w:r>
      <w:r w:rsidR="008F788C" w:rsidRPr="002E7E4D">
        <w:rPr>
          <w:rFonts w:ascii="Arial" w:eastAsiaTheme="minorEastAsia" w:hAnsi="Arial" w:cs="Arial"/>
          <w:sz w:val="18"/>
          <w:szCs w:val="20"/>
        </w:rPr>
        <w:t xml:space="preserve"> request that you revisit the claim(s) listed </w:t>
      </w:r>
      <w:r w:rsidR="00E579E1" w:rsidRPr="002E7E4D">
        <w:rPr>
          <w:rFonts w:ascii="Arial" w:eastAsiaTheme="minorEastAsia" w:hAnsi="Arial" w:cs="Arial"/>
          <w:sz w:val="18"/>
          <w:szCs w:val="20"/>
        </w:rPr>
        <w:t xml:space="preserve">above </w:t>
      </w:r>
      <w:r w:rsidR="008F788C" w:rsidRPr="002E7E4D">
        <w:rPr>
          <w:rFonts w:ascii="Arial" w:eastAsiaTheme="minorEastAsia" w:hAnsi="Arial" w:cs="Arial"/>
          <w:sz w:val="18"/>
          <w:szCs w:val="20"/>
        </w:rPr>
        <w:t>that have been previously denied</w:t>
      </w:r>
      <w:r w:rsidR="00E579E1" w:rsidRPr="002E7E4D">
        <w:rPr>
          <w:rFonts w:ascii="Arial" w:eastAsiaTheme="minorEastAsia" w:hAnsi="Arial" w:cs="Arial"/>
          <w:sz w:val="18"/>
          <w:szCs w:val="20"/>
        </w:rPr>
        <w:t>,</w:t>
      </w:r>
      <w:r w:rsidR="008F788C" w:rsidRPr="002E7E4D">
        <w:rPr>
          <w:rFonts w:ascii="Arial" w:eastAsiaTheme="minorEastAsia" w:hAnsi="Arial" w:cs="Arial"/>
          <w:sz w:val="18"/>
          <w:szCs w:val="20"/>
        </w:rPr>
        <w:t xml:space="preserve"> as the testing is consistent with the above </w:t>
      </w:r>
      <w:r w:rsidR="00E172E3">
        <w:rPr>
          <w:rFonts w:ascii="Arial" w:eastAsiaTheme="minorEastAsia" w:hAnsi="Arial" w:cs="Arial"/>
          <w:sz w:val="18"/>
          <w:szCs w:val="20"/>
        </w:rPr>
        <w:t xml:space="preserve">ACG and IDSA </w:t>
      </w:r>
      <w:r w:rsidR="008F788C" w:rsidRPr="002E7E4D">
        <w:rPr>
          <w:rFonts w:ascii="Arial" w:eastAsiaTheme="minorEastAsia" w:hAnsi="Arial" w:cs="Arial"/>
          <w:sz w:val="18"/>
          <w:szCs w:val="20"/>
        </w:rPr>
        <w:t>guidelines</w:t>
      </w:r>
      <w:r w:rsidR="00A356F9" w:rsidRPr="002E7E4D">
        <w:rPr>
          <w:rFonts w:ascii="Arial" w:eastAsiaTheme="minorEastAsia" w:hAnsi="Arial" w:cs="Arial"/>
          <w:sz w:val="18"/>
          <w:szCs w:val="20"/>
        </w:rPr>
        <w:t>,</w:t>
      </w:r>
      <w:r w:rsidR="008F788C" w:rsidRPr="002E7E4D">
        <w:rPr>
          <w:rFonts w:ascii="Arial" w:eastAsiaTheme="minorEastAsia" w:hAnsi="Arial" w:cs="Arial"/>
          <w:sz w:val="18"/>
          <w:szCs w:val="20"/>
        </w:rPr>
        <w:t xml:space="preserve"> and </w:t>
      </w:r>
      <w:r w:rsidR="00E172E3">
        <w:rPr>
          <w:rFonts w:ascii="Arial" w:eastAsiaTheme="minorEastAsia" w:hAnsi="Arial" w:cs="Arial"/>
          <w:sz w:val="18"/>
          <w:szCs w:val="20"/>
        </w:rPr>
        <w:t>I</w:t>
      </w:r>
      <w:r w:rsidR="0016725C">
        <w:rPr>
          <w:rFonts w:ascii="Arial" w:eastAsiaTheme="minorEastAsia" w:hAnsi="Arial" w:cs="Arial"/>
          <w:sz w:val="18"/>
          <w:szCs w:val="20"/>
        </w:rPr>
        <w:t xml:space="preserve"> followed</w:t>
      </w:r>
      <w:r w:rsidR="008F788C" w:rsidRPr="002E7E4D">
        <w:rPr>
          <w:rFonts w:ascii="Arial" w:eastAsiaTheme="minorEastAsia" w:hAnsi="Arial" w:cs="Arial"/>
          <w:sz w:val="18"/>
          <w:szCs w:val="20"/>
        </w:rPr>
        <w:t xml:space="preserve"> best practice guidelines in ordering this </w:t>
      </w:r>
      <w:r w:rsidR="0016725C">
        <w:rPr>
          <w:rFonts w:ascii="Arial" w:eastAsiaTheme="minorEastAsia" w:hAnsi="Arial" w:cs="Arial"/>
          <w:sz w:val="18"/>
          <w:szCs w:val="20"/>
        </w:rPr>
        <w:t xml:space="preserve">medically necessary </w:t>
      </w:r>
      <w:r w:rsidR="008F788C" w:rsidRPr="002E7E4D">
        <w:rPr>
          <w:rFonts w:ascii="Arial" w:eastAsiaTheme="minorEastAsia" w:hAnsi="Arial" w:cs="Arial"/>
          <w:sz w:val="18"/>
          <w:szCs w:val="20"/>
        </w:rPr>
        <w:t xml:space="preserve">test for </w:t>
      </w:r>
      <w:r w:rsidR="0016725C">
        <w:rPr>
          <w:rFonts w:ascii="Arial" w:eastAsiaTheme="minorEastAsia" w:hAnsi="Arial" w:cs="Arial"/>
          <w:sz w:val="18"/>
          <w:szCs w:val="20"/>
        </w:rPr>
        <w:t>my</w:t>
      </w:r>
      <w:r w:rsidR="008F4F48">
        <w:rPr>
          <w:rFonts w:ascii="Arial" w:eastAsiaTheme="minorEastAsia" w:hAnsi="Arial" w:cs="Arial"/>
          <w:sz w:val="18"/>
          <w:szCs w:val="20"/>
        </w:rPr>
        <w:t xml:space="preserve"> </w:t>
      </w:r>
      <w:r w:rsidR="008F788C" w:rsidRPr="002E7E4D">
        <w:rPr>
          <w:rFonts w:ascii="Arial" w:eastAsiaTheme="minorEastAsia" w:hAnsi="Arial" w:cs="Arial"/>
          <w:sz w:val="18"/>
          <w:szCs w:val="20"/>
        </w:rPr>
        <w:t>patient</w:t>
      </w:r>
      <w:r w:rsidR="0016725C">
        <w:rPr>
          <w:rFonts w:ascii="Arial" w:eastAsiaTheme="minorEastAsia" w:hAnsi="Arial" w:cs="Arial"/>
          <w:sz w:val="18"/>
          <w:szCs w:val="20"/>
        </w:rPr>
        <w:t>, your enrolle</w:t>
      </w:r>
      <w:r w:rsidR="008F4F48">
        <w:rPr>
          <w:rFonts w:ascii="Arial" w:eastAsiaTheme="minorEastAsia" w:hAnsi="Arial" w:cs="Arial"/>
          <w:sz w:val="18"/>
          <w:szCs w:val="20"/>
        </w:rPr>
        <w:t>e.</w:t>
      </w:r>
    </w:p>
    <w:p w14:paraId="5E4CA68C" w14:textId="77777777" w:rsidR="00E62451" w:rsidRPr="002E7E4D" w:rsidRDefault="00E62451" w:rsidP="0003159D">
      <w:pPr>
        <w:jc w:val="center"/>
        <w:rPr>
          <w:rFonts w:ascii="Arial" w:eastAsiaTheme="minorEastAsia" w:hAnsi="Arial" w:cs="Arial"/>
          <w:sz w:val="18"/>
          <w:szCs w:val="20"/>
        </w:rPr>
      </w:pPr>
    </w:p>
    <w:p w14:paraId="7EE93C7B" w14:textId="77777777" w:rsidR="00512A9B" w:rsidRPr="002E7E4D" w:rsidRDefault="00512A9B" w:rsidP="00512A9B">
      <w:pPr>
        <w:rPr>
          <w:rFonts w:ascii="Arial" w:eastAsiaTheme="minorEastAsia" w:hAnsi="Arial" w:cs="Arial"/>
          <w:sz w:val="18"/>
          <w:szCs w:val="20"/>
        </w:rPr>
      </w:pPr>
      <w:r w:rsidRPr="002E7E4D">
        <w:rPr>
          <w:rFonts w:ascii="Arial" w:eastAsiaTheme="minorEastAsia" w:hAnsi="Arial" w:cs="Arial"/>
          <w:sz w:val="18"/>
          <w:szCs w:val="20"/>
        </w:rPr>
        <w:t>Thank you for your time and consideration of the above request.</w:t>
      </w:r>
    </w:p>
    <w:p w14:paraId="22FE4B84" w14:textId="77777777" w:rsidR="00E62451" w:rsidRPr="002E7E4D" w:rsidRDefault="00E62451" w:rsidP="00512A9B">
      <w:pPr>
        <w:rPr>
          <w:rFonts w:ascii="Arial" w:eastAsiaTheme="minorEastAsia" w:hAnsi="Arial" w:cs="Arial"/>
          <w:sz w:val="18"/>
          <w:szCs w:val="20"/>
        </w:rPr>
      </w:pPr>
    </w:p>
    <w:p w14:paraId="54C22CA6" w14:textId="6E969C7D" w:rsidR="00512A9B" w:rsidRPr="002E7E4D" w:rsidRDefault="00512A9B" w:rsidP="00512A9B">
      <w:pPr>
        <w:rPr>
          <w:rFonts w:ascii="Arial" w:eastAsiaTheme="minorEastAsia" w:hAnsi="Arial" w:cs="Arial"/>
          <w:sz w:val="18"/>
          <w:szCs w:val="20"/>
        </w:rPr>
      </w:pPr>
      <w:r w:rsidRPr="002E7E4D">
        <w:rPr>
          <w:rFonts w:ascii="Arial" w:eastAsiaTheme="minorEastAsia" w:hAnsi="Arial" w:cs="Arial"/>
          <w:sz w:val="18"/>
          <w:szCs w:val="20"/>
        </w:rPr>
        <w:t xml:space="preserve">Sincerely, </w:t>
      </w:r>
    </w:p>
    <w:p w14:paraId="3837C0C9" w14:textId="00268D43" w:rsidR="00512A9B" w:rsidRPr="002E7E4D" w:rsidRDefault="00512A9B" w:rsidP="008F788C">
      <w:pPr>
        <w:rPr>
          <w:rFonts w:ascii="Arial" w:eastAsiaTheme="minorEastAsia" w:hAnsi="Arial" w:cs="Arial"/>
          <w:sz w:val="18"/>
          <w:szCs w:val="20"/>
        </w:rPr>
      </w:pPr>
    </w:p>
    <w:p w14:paraId="5346235A" w14:textId="4A812835" w:rsidR="005E78B7" w:rsidRDefault="005E78B7" w:rsidP="002D1239">
      <w:pPr>
        <w:pStyle w:val="Heading2"/>
        <w:numPr>
          <w:ilvl w:val="0"/>
          <w:numId w:val="0"/>
        </w:numPr>
        <w:jc w:val="center"/>
      </w:pPr>
    </w:p>
    <w:sectPr w:rsidR="005E78B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BF0D4" w14:textId="77777777" w:rsidR="001B4EE8" w:rsidRDefault="001B4EE8" w:rsidP="007F51A5">
      <w:pPr>
        <w:spacing w:after="0" w:line="240" w:lineRule="auto"/>
      </w:pPr>
      <w:r>
        <w:separator/>
      </w:r>
    </w:p>
  </w:endnote>
  <w:endnote w:type="continuationSeparator" w:id="0">
    <w:p w14:paraId="00E0792E" w14:textId="77777777" w:rsidR="001B4EE8" w:rsidRDefault="001B4EE8" w:rsidP="007F5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C5714" w14:textId="359F9427" w:rsidR="008A25DB" w:rsidRDefault="008A25DB">
    <w:pPr>
      <w:pStyle w:val="Footer"/>
    </w:pPr>
  </w:p>
  <w:p w14:paraId="66D2AF1E" w14:textId="08A7CD05" w:rsidR="008A25DB" w:rsidRDefault="0003159D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BD2BA8B" wp14:editId="72087464">
              <wp:simplePos x="0" y="0"/>
              <wp:positionH relativeFrom="page">
                <wp:posOffset>6536946</wp:posOffset>
              </wp:positionH>
              <wp:positionV relativeFrom="paragraph">
                <wp:posOffset>68409</wp:posOffset>
              </wp:positionV>
              <wp:extent cx="941070" cy="245110"/>
              <wp:effectExtent l="0" t="0" r="0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41070" cy="2451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842A98" w14:textId="7279BA9E" w:rsidR="008A25DB" w:rsidRPr="0003159D" w:rsidRDefault="0003159D" w:rsidP="008A25DB">
                          <w:pPr>
                            <w:rPr>
                              <w:color w:val="767171" w:themeColor="background2" w:themeShade="80"/>
                              <w:sz w:val="16"/>
                              <w:szCs w:val="16"/>
                            </w:rPr>
                          </w:pPr>
                          <w:r w:rsidRPr="0003159D">
                            <w:rPr>
                              <w:rFonts w:ascii="Calibri" w:hAnsi="Calibri" w:cs="Calibri"/>
                              <w:color w:val="000000"/>
                              <w:sz w:val="16"/>
                              <w:szCs w:val="16"/>
                            </w:rPr>
                            <w:t>BFR0002-2335-0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D2BA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14.7pt;margin-top:5.4pt;width:74.1pt;height:19.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" stroked="f">
              <v:textbox>
                <w:txbxContent>
                  <w:p w14:paraId="03842A98" w14:textId="7279BA9E" w:rsidR="008A25DB" w:rsidRPr="0003159D" w:rsidRDefault="0003159D" w:rsidP="008A25DB">
                    <w:pPr>
                      <w:rPr>
                        <w:color w:val="767171" w:themeColor="background2" w:themeShade="80"/>
                        <w:sz w:val="16"/>
                        <w:szCs w:val="16"/>
                      </w:rPr>
                    </w:pPr>
                    <w:r w:rsidRPr="0003159D">
                      <w:rPr>
                        <w:rFonts w:ascii="Calibri" w:hAnsi="Calibri" w:cs="Calibri"/>
                        <w:color w:val="000000"/>
                        <w:sz w:val="16"/>
                        <w:szCs w:val="16"/>
                      </w:rPr>
                      <w:t>BFR0002-2335-01</w:t>
                    </w:r>
                  </w:p>
                </w:txbxContent>
              </v:textbox>
              <w10:wrap type="square"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2309D" w14:textId="77777777" w:rsidR="001B4EE8" w:rsidRDefault="001B4EE8" w:rsidP="007F51A5">
      <w:pPr>
        <w:spacing w:after="0" w:line="240" w:lineRule="auto"/>
      </w:pPr>
      <w:r>
        <w:separator/>
      </w:r>
    </w:p>
  </w:footnote>
  <w:footnote w:type="continuationSeparator" w:id="0">
    <w:p w14:paraId="5F9457D6" w14:textId="77777777" w:rsidR="001B4EE8" w:rsidRDefault="001B4EE8" w:rsidP="007F5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A8ED8" w14:textId="421B51BB" w:rsidR="00FB1C75" w:rsidRDefault="00FB1C75">
    <w:pPr>
      <w:pStyle w:val="Header"/>
    </w:pPr>
    <w:r>
      <w:t>TEMPLATE: LEVEL 1 INITIAL CLAIM APPE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B794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" w15:restartNumberingAfterBreak="0">
    <w:nsid w:val="10A66C15"/>
    <w:multiLevelType w:val="hybridMultilevel"/>
    <w:tmpl w:val="7D326A9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923906572">
    <w:abstractNumId w:val="1"/>
  </w:num>
  <w:num w:numId="2" w16cid:durableId="428500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rE0MTAxMjaxsDBS0lEKTi0uzszPAykwrAUAuCryKiwAAAA="/>
  </w:docVars>
  <w:rsids>
    <w:rsidRoot w:val="007F51A5"/>
    <w:rsid w:val="00022F2F"/>
    <w:rsid w:val="0003159D"/>
    <w:rsid w:val="00046068"/>
    <w:rsid w:val="00060976"/>
    <w:rsid w:val="000669AD"/>
    <w:rsid w:val="000777AA"/>
    <w:rsid w:val="00104E35"/>
    <w:rsid w:val="001250C8"/>
    <w:rsid w:val="0016725C"/>
    <w:rsid w:val="001B2E81"/>
    <w:rsid w:val="001B4EE8"/>
    <w:rsid w:val="001B61C9"/>
    <w:rsid w:val="001D40AB"/>
    <w:rsid w:val="0024719C"/>
    <w:rsid w:val="002845C1"/>
    <w:rsid w:val="0029264A"/>
    <w:rsid w:val="002C58A7"/>
    <w:rsid w:val="002D1239"/>
    <w:rsid w:val="002E57BA"/>
    <w:rsid w:val="002E7E4D"/>
    <w:rsid w:val="002F0D8E"/>
    <w:rsid w:val="00341F89"/>
    <w:rsid w:val="00370071"/>
    <w:rsid w:val="0037129C"/>
    <w:rsid w:val="00393ABF"/>
    <w:rsid w:val="003A3A9F"/>
    <w:rsid w:val="003A4CA0"/>
    <w:rsid w:val="003A568C"/>
    <w:rsid w:val="003B37AF"/>
    <w:rsid w:val="003B6D72"/>
    <w:rsid w:val="003B6E81"/>
    <w:rsid w:val="003F33A6"/>
    <w:rsid w:val="00400462"/>
    <w:rsid w:val="00414797"/>
    <w:rsid w:val="00416CFF"/>
    <w:rsid w:val="004436AC"/>
    <w:rsid w:val="0046204D"/>
    <w:rsid w:val="00472CD7"/>
    <w:rsid w:val="00475B55"/>
    <w:rsid w:val="004834F3"/>
    <w:rsid w:val="004A12CA"/>
    <w:rsid w:val="004B52C8"/>
    <w:rsid w:val="004E05C9"/>
    <w:rsid w:val="00500CF0"/>
    <w:rsid w:val="00512A9B"/>
    <w:rsid w:val="00520C7B"/>
    <w:rsid w:val="00593013"/>
    <w:rsid w:val="005C4057"/>
    <w:rsid w:val="005D37DC"/>
    <w:rsid w:val="005D39B4"/>
    <w:rsid w:val="005D3D1A"/>
    <w:rsid w:val="005D5FF2"/>
    <w:rsid w:val="005E78B7"/>
    <w:rsid w:val="00600E7E"/>
    <w:rsid w:val="00605300"/>
    <w:rsid w:val="006B191A"/>
    <w:rsid w:val="006E20BD"/>
    <w:rsid w:val="006F458B"/>
    <w:rsid w:val="00704DD8"/>
    <w:rsid w:val="007115A0"/>
    <w:rsid w:val="00716280"/>
    <w:rsid w:val="00736043"/>
    <w:rsid w:val="00776ACC"/>
    <w:rsid w:val="007929C5"/>
    <w:rsid w:val="007A75B5"/>
    <w:rsid w:val="007D5F85"/>
    <w:rsid w:val="007F4BE2"/>
    <w:rsid w:val="007F51A5"/>
    <w:rsid w:val="0081243D"/>
    <w:rsid w:val="00831100"/>
    <w:rsid w:val="00861DCC"/>
    <w:rsid w:val="0087092C"/>
    <w:rsid w:val="008A16A2"/>
    <w:rsid w:val="008A25DB"/>
    <w:rsid w:val="008F4F48"/>
    <w:rsid w:val="008F788C"/>
    <w:rsid w:val="009122C8"/>
    <w:rsid w:val="00950036"/>
    <w:rsid w:val="009634E7"/>
    <w:rsid w:val="00985C92"/>
    <w:rsid w:val="00990565"/>
    <w:rsid w:val="00997243"/>
    <w:rsid w:val="009A689B"/>
    <w:rsid w:val="009B1A48"/>
    <w:rsid w:val="00A356F9"/>
    <w:rsid w:val="00A53574"/>
    <w:rsid w:val="00A876D1"/>
    <w:rsid w:val="00A934B6"/>
    <w:rsid w:val="00B00D31"/>
    <w:rsid w:val="00B908CA"/>
    <w:rsid w:val="00BC6B12"/>
    <w:rsid w:val="00C76437"/>
    <w:rsid w:val="00C91DE8"/>
    <w:rsid w:val="00C96C98"/>
    <w:rsid w:val="00CD2714"/>
    <w:rsid w:val="00CF7F6E"/>
    <w:rsid w:val="00D14F39"/>
    <w:rsid w:val="00D30254"/>
    <w:rsid w:val="00D6370D"/>
    <w:rsid w:val="00DA6AD1"/>
    <w:rsid w:val="00DB3EC3"/>
    <w:rsid w:val="00E172E3"/>
    <w:rsid w:val="00E270FB"/>
    <w:rsid w:val="00E3230C"/>
    <w:rsid w:val="00E3397C"/>
    <w:rsid w:val="00E46D5D"/>
    <w:rsid w:val="00E550D5"/>
    <w:rsid w:val="00E579E1"/>
    <w:rsid w:val="00E62451"/>
    <w:rsid w:val="00E90E96"/>
    <w:rsid w:val="00EE45F6"/>
    <w:rsid w:val="00EF2B11"/>
    <w:rsid w:val="00F7387F"/>
    <w:rsid w:val="00F76B00"/>
    <w:rsid w:val="00F83946"/>
    <w:rsid w:val="00FA050C"/>
    <w:rsid w:val="00FB1C75"/>
    <w:rsid w:val="0927C547"/>
    <w:rsid w:val="5DA24032"/>
    <w:rsid w:val="6D0BB634"/>
    <w:rsid w:val="70B48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DD74CC7"/>
  <w15:chartTrackingRefBased/>
  <w15:docId w15:val="{580BFDD7-4125-4851-A929-5268DEFAB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2A9B"/>
    <w:pPr>
      <w:keepNext/>
      <w:keepLines/>
      <w:numPr>
        <w:numId w:val="2"/>
      </w:numPr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2A9B"/>
    <w:pPr>
      <w:keepNext/>
      <w:keepLines/>
      <w:numPr>
        <w:ilvl w:val="1"/>
        <w:numId w:val="2"/>
      </w:numPr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2A9B"/>
    <w:pPr>
      <w:keepNext/>
      <w:keepLines/>
      <w:numPr>
        <w:ilvl w:val="2"/>
        <w:numId w:val="2"/>
      </w:numPr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2A9B"/>
    <w:pPr>
      <w:keepNext/>
      <w:keepLines/>
      <w:numPr>
        <w:ilvl w:val="3"/>
        <w:numId w:val="2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2A9B"/>
    <w:pPr>
      <w:keepNext/>
      <w:keepLines/>
      <w:numPr>
        <w:ilvl w:val="4"/>
        <w:numId w:val="2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2A9B"/>
    <w:pPr>
      <w:keepNext/>
      <w:keepLines/>
      <w:numPr>
        <w:ilvl w:val="5"/>
        <w:numId w:val="2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2A9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2A9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2A9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7F51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51A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F51A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F51A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788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2A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2A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2A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2A9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2A9B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2A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2A9B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2A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2A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9B1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1A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1A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1A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1A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A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A4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3230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5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5DB"/>
  </w:style>
  <w:style w:type="paragraph" w:styleId="Footer">
    <w:name w:val="footer"/>
    <w:basedOn w:val="Normal"/>
    <w:link w:val="FooterChar"/>
    <w:uiPriority w:val="99"/>
    <w:unhideWhenUsed/>
    <w:rsid w:val="008A25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5DB"/>
  </w:style>
  <w:style w:type="paragraph" w:styleId="NoSpacing">
    <w:name w:val="No Spacing"/>
    <w:uiPriority w:val="1"/>
    <w:qFormat/>
    <w:rsid w:val="00E62451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3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115E968A1F9F4C9E8DA9ACE4C3FEEC" ma:contentTypeVersion="2" ma:contentTypeDescription="Create a new document." ma:contentTypeScope="" ma:versionID="00ad2ddfb42fddba873184458e59d0ec">
  <xsd:schema xmlns:xsd="http://www.w3.org/2001/XMLSchema" xmlns:xs="http://www.w3.org/2001/XMLSchema" xmlns:p="http://schemas.microsoft.com/office/2006/metadata/properties" xmlns:ns2="f891a1cf-1d75-4bc2-b190-fd08e656f853" targetNamespace="http://schemas.microsoft.com/office/2006/metadata/properties" ma:root="true" ma:fieldsID="a9a3c1a6730f9a019cdc0257ec71d7d7" ns2:_="">
    <xsd:import namespace="f891a1cf-1d75-4bc2-b190-fd08e656f8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91a1cf-1d75-4bc2-b190-fd08e656f8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5287BE-7E7D-4480-9868-9736631349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91a1cf-1d75-4bc2-b190-fd08e656f8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857413-BF94-48A4-8718-5F8E3BBC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E6666A-609F-40A1-B6D4-A7CB4841B1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91E6E3-CA67-4D6F-A1EE-1888ACE938DA}">
  <ds:schemaRefs>
    <ds:schemaRef ds:uri="http://purl.org/dc/dcmitype/"/>
    <ds:schemaRef ds:uri="http://schemas.microsoft.com/office/infopath/2007/PartnerControls"/>
    <ds:schemaRef ds:uri="f891a1cf-1d75-4bc2-b190-fd08e656f853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5</Words>
  <Characters>1968</Characters>
  <Application>Microsoft Office Word</Application>
  <DocSecurity>0</DocSecurity>
  <Lines>16</Lines>
  <Paragraphs>4</Paragraphs>
  <ScaleCrop>false</ScaleCrop>
  <Company>BioFire Diagnostics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Barrett</dc:creator>
  <cp:keywords/>
  <dc:description/>
  <cp:lastModifiedBy>Breann Jensen</cp:lastModifiedBy>
  <cp:revision>2</cp:revision>
  <dcterms:created xsi:type="dcterms:W3CDTF">2023-02-07T22:58:00Z</dcterms:created>
  <dcterms:modified xsi:type="dcterms:W3CDTF">2023-02-07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115E968A1F9F4C9E8DA9ACE4C3FEEC</vt:lpwstr>
  </property>
</Properties>
</file>